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EA900" w14:textId="77777777" w:rsidR="00EC6CE4" w:rsidRDefault="00CB7032">
      <w:pPr>
        <w:pStyle w:val="Title"/>
      </w:pPr>
      <w:r>
        <w:t>Getting Started Lab</w:t>
      </w:r>
    </w:p>
    <w:p w14:paraId="5F164F06" w14:textId="77777777" w:rsidR="00EC6CE4" w:rsidRDefault="00CB7032">
      <w:pPr>
        <w:pStyle w:val="Author"/>
      </w:pPr>
      <w:r>
        <w:t>Margo Bergman</w:t>
      </w:r>
    </w:p>
    <w:p w14:paraId="75E273EA" w14:textId="77777777" w:rsidR="00EC6CE4" w:rsidRDefault="00CB7032">
      <w:pPr>
        <w:pStyle w:val="Date"/>
      </w:pPr>
      <w:r>
        <w:t>9/24/2020</w:t>
      </w:r>
    </w:p>
    <w:p w14:paraId="0B85D6F1" w14:textId="77777777" w:rsidR="00EC6CE4" w:rsidRDefault="00CB7032">
      <w:pPr>
        <w:pStyle w:val="FirstParagraph"/>
      </w:pPr>
      <w:r>
        <w:t>Install the Necessary Packages</w:t>
      </w:r>
    </w:p>
    <w:p w14:paraId="289383A4" w14:textId="77777777" w:rsidR="00EC6CE4" w:rsidRDefault="00CB7032">
      <w:pPr>
        <w:pStyle w:val="BodyText"/>
      </w:pPr>
      <w:r>
        <w:t>XLConnect</w:t>
      </w:r>
    </w:p>
    <w:p w14:paraId="3E2DE4DF" w14:textId="77777777" w:rsidR="00EC6CE4" w:rsidRDefault="00CB7032">
      <w:pPr>
        <w:pStyle w:val="BodyText"/>
      </w:pPr>
      <w:r>
        <w:t>tidyverse</w:t>
      </w:r>
    </w:p>
    <w:p w14:paraId="01B224FE" w14:textId="77777777" w:rsidR="00EC6CE4" w:rsidRDefault="00CB7032">
      <w:pPr>
        <w:pStyle w:val="BodyText"/>
      </w:pPr>
      <w:r>
        <w:t>Library the Necessary Packages</w:t>
      </w:r>
    </w:p>
    <w:p w14:paraId="2A41DFEB" w14:textId="77777777" w:rsidR="00EC6CE4" w:rsidRDefault="00CB7032">
      <w:pPr>
        <w:pStyle w:val="BodyText"/>
      </w:pPr>
      <w:r>
        <w:t>readxl</w:t>
      </w:r>
    </w:p>
    <w:p w14:paraId="3C380454" w14:textId="77777777" w:rsidR="00EC6CE4" w:rsidRDefault="00CB7032">
      <w:pPr>
        <w:pStyle w:val="BodyText"/>
      </w:pPr>
      <w:r>
        <w:t>tidyverse</w:t>
      </w:r>
    </w:p>
    <w:p w14:paraId="4C0ADFB5" w14:textId="77777777" w:rsidR="00EC6CE4" w:rsidRDefault="00CB7032">
      <w:pPr>
        <w:pStyle w:val="BodyText"/>
      </w:pPr>
      <w:r>
        <w:t>Upload the Data</w:t>
      </w:r>
    </w:p>
    <w:p w14:paraId="583510BF" w14:textId="77777777" w:rsidR="00EC6CE4" w:rsidRDefault="00CB7032">
      <w:pPr>
        <w:pStyle w:val="BodyText"/>
      </w:pPr>
      <w:r>
        <w:t>Name the data set “cpsaat03”</w:t>
      </w:r>
    </w:p>
    <w:p w14:paraId="06D0621B" w14:textId="77777777" w:rsidR="00EC6CE4" w:rsidRDefault="00CB7032">
      <w:pPr>
        <w:pStyle w:val="BodyText"/>
      </w:pPr>
      <w:r>
        <w:t>Use Sheet “ByAge”</w:t>
      </w:r>
    </w:p>
    <w:p w14:paraId="03505CCF" w14:textId="77777777" w:rsidR="00EC6CE4" w:rsidRDefault="00CB7032">
      <w:pPr>
        <w:pStyle w:val="BodyText"/>
      </w:pPr>
      <w:r>
        <w:t>Find Summary Statistics</w:t>
      </w:r>
    </w:p>
    <w:p w14:paraId="3D05311D" w14:textId="77777777" w:rsidR="00EC6CE4" w:rsidRDefault="00CB7032">
      <w:pPr>
        <w:pStyle w:val="BodyText"/>
      </w:pPr>
      <w:r>
        <w:t>Rename Variables</w:t>
      </w:r>
    </w:p>
    <w:p w14:paraId="0B39FD0F" w14:textId="77777777" w:rsidR="00EC6CE4" w:rsidRDefault="00CB7032">
      <w:pPr>
        <w:pStyle w:val="BodyText"/>
      </w:pPr>
      <w:r>
        <w:t>Civilian labor force Not in Labor force to NLF</w:t>
      </w:r>
    </w:p>
    <w:p w14:paraId="4AADD28F" w14:textId="77777777" w:rsidR="00EC6CE4" w:rsidRDefault="00CB7032">
      <w:pPr>
        <w:pStyle w:val="BodyText"/>
      </w:pPr>
      <w:r>
        <w:t>Civilian NI pop to NIP</w:t>
      </w:r>
    </w:p>
    <w:p w14:paraId="097394F0" w14:textId="77777777" w:rsidR="00EC6CE4" w:rsidRDefault="00CB7032">
      <w:pPr>
        <w:pStyle w:val="BodyText"/>
      </w:pPr>
      <w:r>
        <w:t>Civilian labor force Total to CLF</w:t>
      </w:r>
    </w:p>
    <w:p w14:paraId="32257EA0" w14:textId="77777777" w:rsidR="00EC6CE4" w:rsidRDefault="00CB7032">
      <w:pPr>
        <w:pStyle w:val="BodyText"/>
      </w:pPr>
      <w:r>
        <w:t>#create percentages#</w:t>
      </w:r>
    </w:p>
    <w:p w14:paraId="637785E2" w14:textId="77777777" w:rsidR="00EC6CE4" w:rsidRDefault="00CB7032">
      <w:pPr>
        <w:pStyle w:val="BodyText"/>
      </w:pPr>
      <w:r>
        <w:t>Not in the Labor Force Percentage</w:t>
      </w:r>
    </w:p>
    <w:p w14:paraId="7B580D0F" w14:textId="77777777" w:rsidR="00EC6CE4" w:rsidRDefault="00CB7032">
      <w:pPr>
        <w:pStyle w:val="BodyText"/>
      </w:pPr>
      <w:r>
        <w:t>Civilian Labor Force Total Percentage</w:t>
      </w:r>
    </w:p>
    <w:p w14:paraId="7BF9F01B" w14:textId="77777777" w:rsidR="00EC6CE4" w:rsidRDefault="00CB7032">
      <w:pPr>
        <w:pStyle w:val="BodyText"/>
      </w:pPr>
      <w:r>
        <w:t>Bar Chart of Civilian Labor Force Total wi</w:t>
      </w:r>
      <w:r>
        <w:t>th labels by Age</w:t>
      </w:r>
    </w:p>
    <w:p w14:paraId="3E7D3F29" w14:textId="77777777" w:rsidR="00EC6CE4" w:rsidRDefault="00CB7032">
      <w:pPr>
        <w:pStyle w:val="BodyText"/>
      </w:pPr>
      <w:r>
        <w:t>Scatter Plot of Age and Civilian Labor Force by Percent of Population</w:t>
      </w:r>
    </w:p>
    <w:p w14:paraId="65ECCB67" w14:textId="77777777" w:rsidR="00EC6CE4" w:rsidRDefault="00CB7032">
      <w:pPr>
        <w:pStyle w:val="BodyText"/>
      </w:pPr>
      <w:r>
        <w:t>Change size to 10</w:t>
      </w:r>
    </w:p>
    <w:p w14:paraId="48442182" w14:textId="77777777" w:rsidR="00EC6CE4" w:rsidRDefault="00CB7032">
      <w:pPr>
        <w:pStyle w:val="BodyText"/>
      </w:pPr>
      <w:r>
        <w:t>Change size to 5, color to Red</w:t>
      </w:r>
    </w:p>
    <w:p w14:paraId="78C65210" w14:textId="77777777" w:rsidR="00EC6CE4" w:rsidRDefault="00CB7032">
      <w:pPr>
        <w:pStyle w:val="BodyText"/>
      </w:pPr>
      <w:r>
        <w:t>Leave size Default, change color to Purple</w:t>
      </w:r>
    </w:p>
    <w:p w14:paraId="6B4727D8" w14:textId="77777777" w:rsidR="00EC6CE4" w:rsidRDefault="00CB7032">
      <w:pPr>
        <w:pStyle w:val="BodyText"/>
      </w:pPr>
      <w:r>
        <w:t>Scatter Plot of Civilian Labor Force (Percent), Age, and Civilian Labor Force</w:t>
      </w:r>
      <w:r>
        <w:t xml:space="preserve"> (Employed)</w:t>
      </w:r>
    </w:p>
    <w:p w14:paraId="23D08960" w14:textId="77777777" w:rsidR="00EC6CE4" w:rsidRDefault="00CB7032">
      <w:pPr>
        <w:pStyle w:val="BodyText"/>
      </w:pPr>
      <w:r>
        <w:lastRenderedPageBreak/>
        <w:t>Scatter Plot of Percent of Population Not in Labor Force by Age with green dots for Ages with labor force non-participation over 50%</w:t>
      </w:r>
    </w:p>
    <w:sectPr w:rsidR="00EC6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DFD243" w14:textId="77777777" w:rsidR="00CB7032" w:rsidRDefault="00CB7032">
      <w:pPr>
        <w:spacing w:after="0"/>
      </w:pPr>
      <w:r>
        <w:separator/>
      </w:r>
    </w:p>
  </w:endnote>
  <w:endnote w:type="continuationSeparator" w:id="0">
    <w:p w14:paraId="7AD954CA" w14:textId="77777777" w:rsidR="00CB7032" w:rsidRDefault="00CB70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2CB4F" w14:textId="77777777" w:rsidR="00CB7032" w:rsidRDefault="00CB7032">
      <w:r>
        <w:separator/>
      </w:r>
    </w:p>
  </w:footnote>
  <w:footnote w:type="continuationSeparator" w:id="0">
    <w:p w14:paraId="733AE071" w14:textId="77777777" w:rsidR="00CB7032" w:rsidRDefault="00CB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BDAA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12D2"/>
    <w:rsid w:val="00B86B75"/>
    <w:rsid w:val="00BC48D5"/>
    <w:rsid w:val="00C36279"/>
    <w:rsid w:val="00CB7032"/>
    <w:rsid w:val="00E315A3"/>
    <w:rsid w:val="00EC6C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0E807"/>
  <w15:docId w15:val="{8B9E5DF2-C13E-4D82-9E07-D5717F05C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Lab</dc:title>
  <dc:creator>Margo Bergman</dc:creator>
  <cp:keywords/>
  <cp:lastModifiedBy>Margo Bergman</cp:lastModifiedBy>
  <cp:revision>2</cp:revision>
  <dcterms:created xsi:type="dcterms:W3CDTF">2020-09-25T00:34:00Z</dcterms:created>
  <dcterms:modified xsi:type="dcterms:W3CDTF">2020-09-25T0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20</vt:lpwstr>
  </property>
  <property fmtid="{D5CDD505-2E9C-101B-9397-08002B2CF9AE}" pid="3" name="output">
    <vt:lpwstr>word_document</vt:lpwstr>
  </property>
</Properties>
</file>